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677D4" w14:textId="061F632D" w:rsidR="005E2AF3" w:rsidRDefault="00372F08">
      <w:pPr>
        <w:rPr>
          <w:rFonts w:ascii="Times New Roman" w:hAnsi="Times New Roman" w:cs="Times New Roman"/>
          <w:b/>
          <w:sz w:val="40"/>
        </w:rPr>
      </w:pPr>
      <w:r>
        <w:rPr>
          <w:rFonts w:ascii="Times New Roman" w:hAnsi="Times New Roman" w:cs="Times New Roman"/>
          <w:b/>
          <w:sz w:val="40"/>
        </w:rPr>
        <w:t>Machine Learning Engineer Nanodegree</w:t>
      </w:r>
    </w:p>
    <w:p w14:paraId="7D2C5FC1" w14:textId="6458A2FF" w:rsidR="00372F08" w:rsidRDefault="00372F08">
      <w:pPr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Capstone Proposal</w:t>
      </w:r>
    </w:p>
    <w:p w14:paraId="377209F3" w14:textId="09D5A3A7" w:rsidR="00372F08" w:rsidRPr="00372F08" w:rsidRDefault="00372F08">
      <w:pPr>
        <w:rPr>
          <w:rFonts w:ascii="Times New Roman" w:hAnsi="Times New Roman" w:cs="Times New Roman"/>
          <w:sz w:val="32"/>
        </w:rPr>
      </w:pPr>
      <w:r w:rsidRPr="00372F08">
        <w:rPr>
          <w:rFonts w:ascii="Times New Roman" w:hAnsi="Times New Roman" w:cs="Times New Roman"/>
          <w:sz w:val="32"/>
        </w:rPr>
        <w:t>Sachin Gupta</w:t>
      </w:r>
    </w:p>
    <w:p w14:paraId="63F40659" w14:textId="770DCB89" w:rsidR="00372F08" w:rsidRDefault="00372F08">
      <w:pPr>
        <w:rPr>
          <w:rFonts w:ascii="Times New Roman" w:hAnsi="Times New Roman" w:cs="Times New Roman"/>
          <w:sz w:val="32"/>
        </w:rPr>
      </w:pPr>
      <w:r w:rsidRPr="00372F08">
        <w:rPr>
          <w:rFonts w:ascii="Times New Roman" w:hAnsi="Times New Roman" w:cs="Times New Roman"/>
          <w:sz w:val="32"/>
        </w:rPr>
        <w:t>March 3, 2018</w:t>
      </w:r>
    </w:p>
    <w:p w14:paraId="67463FC7" w14:textId="0D099C9F" w:rsidR="00372F08" w:rsidRDefault="00372F08">
      <w:pPr>
        <w:rPr>
          <w:rFonts w:ascii="Times New Roman" w:hAnsi="Times New Roman" w:cs="Times New Roman"/>
          <w:sz w:val="32"/>
        </w:rPr>
      </w:pPr>
    </w:p>
    <w:p w14:paraId="278EC3B9" w14:textId="7D629030" w:rsidR="00372F08" w:rsidRDefault="00372F08">
      <w:pPr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PROPOSAL</w:t>
      </w:r>
    </w:p>
    <w:p w14:paraId="494286D0" w14:textId="183AA4DE" w:rsidR="00372F08" w:rsidRDefault="00372F08">
      <w:pPr>
        <w:rPr>
          <w:rFonts w:ascii="Times New Roman" w:hAnsi="Times New Roman" w:cs="Times New Roman"/>
          <w:b/>
          <w:sz w:val="36"/>
        </w:rPr>
      </w:pPr>
    </w:p>
    <w:p w14:paraId="1CD3A12E" w14:textId="6B0CFD00" w:rsidR="00372F08" w:rsidRDefault="00372F0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Domain Background</w:t>
      </w:r>
    </w:p>
    <w:p w14:paraId="6C52E202" w14:textId="4173C6A9" w:rsidR="00372F08" w:rsidRDefault="00372F0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Proposal Statement</w:t>
      </w:r>
    </w:p>
    <w:p w14:paraId="11991E75" w14:textId="7EF42021" w:rsidR="00372F08" w:rsidRDefault="00372F0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Datasets and Inputs</w:t>
      </w:r>
    </w:p>
    <w:p w14:paraId="76817DBB" w14:textId="11DFCD93" w:rsidR="00372F08" w:rsidRDefault="00372F0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Solution Statement</w:t>
      </w:r>
    </w:p>
    <w:p w14:paraId="51DE2FAE" w14:textId="2A002F5D" w:rsidR="00372F08" w:rsidRDefault="00372F0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Benchmark Model</w:t>
      </w:r>
    </w:p>
    <w:p w14:paraId="6425BDFA" w14:textId="4BE243BB" w:rsidR="00372F08" w:rsidRDefault="00372F0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valuation Metrics</w:t>
      </w:r>
    </w:p>
    <w:p w14:paraId="424D344D" w14:textId="6474999F" w:rsidR="00372F08" w:rsidRPr="00372F08" w:rsidRDefault="00372F0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Project Design</w:t>
      </w:r>
      <w:bookmarkStart w:id="0" w:name="_GoBack"/>
      <w:bookmarkEnd w:id="0"/>
    </w:p>
    <w:p w14:paraId="1E031372" w14:textId="77777777" w:rsidR="00372F08" w:rsidRPr="00372F08" w:rsidRDefault="00372F08">
      <w:pPr>
        <w:rPr>
          <w:rFonts w:ascii="Times New Roman" w:hAnsi="Times New Roman" w:cs="Times New Roman"/>
          <w:sz w:val="36"/>
        </w:rPr>
      </w:pPr>
    </w:p>
    <w:sectPr w:rsidR="00372F08" w:rsidRPr="00372F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0NTczN7U0MTQ2szBW0lEKTi0uzszPAykwrAUAmGr9aCwAAAA="/>
  </w:docVars>
  <w:rsids>
    <w:rsidRoot w:val="00372F08"/>
    <w:rsid w:val="00372F08"/>
    <w:rsid w:val="005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85C5B"/>
  <w15:chartTrackingRefBased/>
  <w15:docId w15:val="{67069FE9-6E5E-4306-AF53-623B53477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gupta</dc:creator>
  <cp:keywords/>
  <dc:description/>
  <cp:lastModifiedBy>sachin gupta</cp:lastModifiedBy>
  <cp:revision>1</cp:revision>
  <dcterms:created xsi:type="dcterms:W3CDTF">2018-03-10T12:14:00Z</dcterms:created>
  <dcterms:modified xsi:type="dcterms:W3CDTF">2018-03-10T12:18:00Z</dcterms:modified>
</cp:coreProperties>
</file>